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1" w:name="X7ef9500661c67419a5aa964eca4a11626bc9df6"/>
    <w:p>
      <w:pPr>
        <w:pStyle w:val="Heading1"/>
      </w:pPr>
      <w:r>
        <w:t xml:space="preserve">INTERNSHIP APPLICATION LETTER FOR GRAPHIC DESIGNER POSITION</w:t>
      </w:r>
    </w:p>
    <w:p>
      <w:pPr>
        <w:pStyle w:val="FirstParagraph"/>
      </w:pPr>
      <w:r>
        <w:t xml:space="preserve">[Your Name]</w:t>
      </w:r>
    </w:p>
    <w:p>
      <w:pPr>
        <w:pStyle w:val="BodyText"/>
      </w:pPr>
      <w:r>
        <w:t xml:space="preserve">[Your Address]</w:t>
      </w:r>
    </w:p>
    <w:p>
      <w:pPr>
        <w:pStyle w:val="BodyText"/>
      </w:pPr>
      <w:r>
        <w:t xml:space="preserve">Kathmandu, Nepal</w:t>
      </w:r>
    </w:p>
    <w:p>
      <w:pPr>
        <w:pStyle w:val="BodyText"/>
      </w:pPr>
      <w:r>
        <w:t xml:space="preserve">[Email Address] | [Phone Number] | [Portfolio URL]</w:t>
      </w:r>
    </w:p>
    <w:p>
      <w:pPr>
        <w:pStyle w:val="BodyText"/>
      </w:pPr>
      <w:r>
        <w:br/>
      </w:r>
      <w:r>
        <w:br/>
      </w:r>
    </w:p>
    <w:p>
      <w:pPr>
        <w:pStyle w:val="BodyText"/>
      </w:pPr>
      <w:r>
        <w:t xml:space="preserve">[Date]</w:t>
      </w:r>
    </w:p>
    <w:p>
      <w:pPr>
        <w:pStyle w:val="BodyText"/>
      </w:pPr>
      <w:r>
        <w:rPr>
          <w:bCs/>
          <w:b/>
        </w:rPr>
        <w:t xml:space="preserve">Dear Hiring Manager,</w:t>
      </w:r>
    </w:p>
    <w:p>
      <w:pPr>
        <w:pStyle w:val="BodyText"/>
      </w:pPr>
      <w:r>
        <w:t xml:space="preserve">It is with profound enthusiasm that I submit my Internship Application Letter for the Graphic Designer Intern position at your esteemed organization in Nepal Kathmandu. As a passionate design student currently pursuing my Bachelor of Arts in Visual Communication at Kathmandu University, I have closely followed the dynamic evolution of Nepal's creative industry, particularly within Kathmandu's vibrant cultural and entrepreneurial landscape. This opportunity represents not merely an internship, but a pivotal step toward contributing meaningfully to Nepal Kathmandu's growing design ecosystem while honing my skills under experienced professionals.</w:t>
      </w:r>
    </w:p>
    <w:p>
      <w:pPr>
        <w:pStyle w:val="BodyText"/>
      </w:pPr>
      <w:r>
        <w:t xml:space="preserve">My fascination with visual storytelling began in the heart of Kathmandu, where I observed how traditional Nepali art forms like Newari woodcarving and Thangka painting seamlessly blend with contemporary digital media. This cultural duality informs my design philosophy, which seeks to honor Nepal's rich heritage while embracing global design sensibilities. During my academic journey, I have developed proficiency in industry-standard tools including Adobe Creative Suite (Photoshop, Illustrator, InDesign), Figma for UI/UX prototyping, and Canva for rapid concept development. My portfolio features campaigns for local NGOs such as the Nepal Youth Foundation and the Kathmandu Valley Preservation Trust, where I created culturally resonant branding materials that increased community engagement by 35% through visually compelling social media assets.</w:t>
      </w:r>
    </w:p>
    <w:p>
      <w:pPr>
        <w:pStyle w:val="BodyText"/>
      </w:pPr>
      <w:r>
        <w:t xml:space="preserve">What truly excites me about this Graphic Designer internship opportunity in Nepal Kathmandu is the chance to immerse myself in a market where design directly impacts social change and economic development. As Nepal's digital economy accelerates—particularly through e-commerce platforms like Daraz and local startups—I recognize the critical need for designers who understand both global trends and Nepali consumer psychology. In my recent project "Heritage Reimagined," I collaborated with artisans from Bhaktapur to develop modern packaging for handwoven Nepali textiles, successfully bridging traditional craftsmanship with contemporary aesthetics. This project demonstrated my ability to translate cultural narratives into marketable visual identities—a skill I believe is essential for any Graphic Designer operating within Nepal Kathmandu's unique context.</w:t>
      </w:r>
    </w:p>
    <w:p>
      <w:pPr>
        <w:pStyle w:val="BodyText"/>
      </w:pPr>
      <w:r>
        <w:t xml:space="preserve">I have meticulously researched your organization's recent work, particularly the award-winning "Green Kathmandu" sustainability campaign that transformed public awareness through innovative infographics. Your commitment to merging environmental advocacy with visual excellence aligns perfectly with my professional ethos. I am eager to contribute to such impactful projects while learning from your team's expertise in navigating Nepal's design challenges—from limited printing resources in rural areas to creating multilingual digital assets for diverse ethnic communities across the nation.</w:t>
      </w:r>
    </w:p>
    <w:p>
      <w:pPr>
        <w:pStyle w:val="BodyText"/>
      </w:pPr>
      <w:r>
        <w:t xml:space="preserve">My academic background includes a specialized course on "Designing for Developing Economies," where we analyzed case studies of successful Nepali brands like Yeti and Munch. This study revealed how effective visual communication can empower small businesses; I applied these principles by designing cost-effective branding kits for three Kathmandu-based street food vendors, increasing their customer retention by 28% within six months. As a Graphic Designer intern, I am prepared to bring this same strategic approach to your team—developing assets that are not only aesthetically strong but also culturally appropriate and economically viable for Nepali markets.</w:t>
      </w:r>
    </w:p>
    <w:p>
      <w:pPr>
        <w:pStyle w:val="BodyText"/>
      </w:pPr>
      <w:r>
        <w:t xml:space="preserve">What sets me apart is my deep understanding of Nepal Kathmandu's design environment. Having grown up amidst the city's artistic energy—from the bustling stalls of Asan Tole to the galleries along Durbar Marg—I possess an intuitive grasp of local visual language. I've attended workshops at NCC Academy and participated in Kathmandu Design Week, where I networked with professionals who emphasized Nepal's need for designers who "think globally but act locally." This perspective drives my commitment to creating work that resonates authentically with Nepali audiences while meeting international standards.</w:t>
      </w:r>
    </w:p>
    <w:p>
      <w:pPr>
        <w:pStyle w:val="BodyText"/>
      </w:pPr>
      <w:r>
        <w:t xml:space="preserve">I am particularly drawn to your organization's emphasis on community engagement. In my previous internship at a Kathmandu-based digital agency, I assisted in creating educational infographics for the Nepal Red Cross Society during the 2023 floods, which were shared across 15 districts. This experience taught me that effective design in Nepal Kathmandu must be accessible, practical, and culturally sensitive—qualities I am eager to further develop under your mentorship. My technical skills are complemented by strong interpersonal abilities; I've collaborated with cross-functional teams on projects ranging from festival branding to NGO publications, consistently receiving feedback for my ability to translate client visions into visual solutions.</w:t>
      </w:r>
    </w:p>
    <w:p>
      <w:pPr>
        <w:pStyle w:val="BodyText"/>
      </w:pPr>
      <w:r>
        <w:t xml:space="preserve">As an emerging Graphic Designer deeply invested in Nepal's creative future, I am eager to contribute my energy, cultural understanding, and growing skill set to your team. I believe this internship would be transformative not only for my career but also for Nepal Kathmandu's design community, as I aim to bridge traditional craftsmanship with modern digital practices. The opportunity to learn from your renowned designers while creating work that impacts our local communities is precisely what drives my application.</w:t>
      </w:r>
    </w:p>
    <w:p>
      <w:pPr>
        <w:pStyle w:val="BodyText"/>
      </w:pPr>
      <w:r>
        <w:t xml:space="preserve">Thank you for considering my Internship Application Letter. I have attached my portfolio showcasing 15+ projects relevant to Nepal's market, including the "Nepal Tourism Rebrand" concept developed during a university design sprint. I welcome the opportunity to discuss how my passion for culturally intelligent design can support your team's vision. Please feel free to contact me at your convenience—I am available for an interview at your earliest availability and can commute easily from Kathmandu's Thamel district.</w:t>
      </w:r>
    </w:p>
    <w:p>
      <w:pPr>
        <w:pStyle w:val="BodyText"/>
      </w:pPr>
      <w:r>
        <w:t xml:space="preserve">With sincere regards,</w:t>
      </w:r>
    </w:p>
    <w:p>
      <w:pPr>
        <w:pStyle w:val="BodyText"/>
      </w:pPr>
      <w:r>
        <w:rPr>
          <w:bCs/>
          <w:b/>
        </w:rPr>
        <w:t xml:space="preserve">[Your Full Name]</w:t>
      </w:r>
    </w:p>
    <w:bookmarkStart w:id="20" w:name="X02620d8a75ffa79fa1f30a5e0a264f28f90be0b"/>
    <w:p>
      <w:pPr>
        <w:pStyle w:val="Heading3"/>
      </w:pPr>
      <w:r>
        <w:t xml:space="preserve">Why This Application Stands Out in Nepal Kathmandu's Design Market</w:t>
      </w:r>
    </w:p>
    <w:p>
      <w:pPr>
        <w:numPr>
          <w:ilvl w:val="0"/>
          <w:numId w:val="1001"/>
        </w:numPr>
        <w:pStyle w:val="Compact"/>
      </w:pPr>
      <w:r>
        <w:rPr>
          <w:bCs/>
          <w:b/>
        </w:rPr>
        <w:t xml:space="preserve">Cultural Fluency:</w:t>
      </w:r>
      <w:r>
        <w:t xml:space="preserve"> </w:t>
      </w:r>
      <w:r>
        <w:t xml:space="preserve">Deep understanding of Nepali aesthetics and communication styles essential for authentic design in Kathmandu.</w:t>
      </w:r>
    </w:p>
    <w:p>
      <w:pPr>
        <w:numPr>
          <w:ilvl w:val="0"/>
          <w:numId w:val="1001"/>
        </w:numPr>
        <w:pStyle w:val="Compact"/>
      </w:pPr>
      <w:r>
        <w:rPr>
          <w:bCs/>
          <w:b/>
        </w:rPr>
        <w:t xml:space="preserve">Local Impact Experience:</w:t>
      </w:r>
      <w:r>
        <w:t xml:space="preserve"> </w:t>
      </w:r>
      <w:r>
        <w:t xml:space="preserve">Proven ability to create work that drives real results for Nepal-based organizations.</w:t>
      </w:r>
    </w:p>
    <w:p>
      <w:pPr>
        <w:numPr>
          <w:ilvl w:val="0"/>
          <w:numId w:val="1001"/>
        </w:numPr>
        <w:pStyle w:val="Compact"/>
      </w:pPr>
      <w:r>
        <w:rPr>
          <w:bCs/>
          <w:b/>
        </w:rPr>
        <w:t xml:space="preserve">Tech-Ready Approach:</w:t>
      </w:r>
      <w:r>
        <w:t xml:space="preserve"> </w:t>
      </w:r>
      <w:r>
        <w:t xml:space="preserve">Proficiency with tools used by top Nepali design agencies while prioritizing cost-effective solutions.</w:t>
      </w:r>
    </w:p>
    <w:p>
      <w:pPr>
        <w:numPr>
          <w:ilvl w:val="0"/>
          <w:numId w:val="1001"/>
        </w:numPr>
        <w:pStyle w:val="Compact"/>
      </w:pPr>
      <w:r>
        <w:rPr>
          <w:bCs/>
          <w:b/>
        </w:rPr>
        <w:t xml:space="preserve">Community Focus:</w:t>
      </w:r>
      <w:r>
        <w:t xml:space="preserve"> </w:t>
      </w:r>
      <w:r>
        <w:t xml:space="preserve">Commitment to using design as a tool for social impact in Nepal's evolving economy.</w:t>
      </w:r>
    </w:p>
    <w:p>
      <w:pPr>
        <w:pStyle w:val="FirstParagraph"/>
      </w:pPr>
      <w:r>
        <w:rPr>
          <w:iCs/>
          <w:i/>
        </w:rPr>
        <w:t xml:space="preserve">This Internship Application Letter embodies my dedication to elevating Nepal Kathmandu's design landscape through culturally grounded, professional work. I am prepared to contribute immediately while growing under your mentorship as the next generation of Graphic Designer talent for Nep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Position in Nepal Kathmandu</dc:title>
  <dc:creator/>
  <cp:keywords/>
  <dcterms:created xsi:type="dcterms:W3CDTF">2026-07-20T21:08:51Z</dcterms:created>
  <dcterms:modified xsi:type="dcterms:W3CDTF">2026-07-20T21:08:51Z</dcterms:modified>
</cp:coreProperties>
</file>

<file path=docProps/custom.xml><?xml version="1.0" encoding="utf-8"?>
<Properties xmlns="http://schemas.openxmlformats.org/officeDocument/2006/custom-properties" xmlns:vt="http://schemas.openxmlformats.org/officeDocument/2006/docPropsVTypes"/>
</file>